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CF2685" w14:textId="77777777" w:rsidR="00E93EB2" w:rsidRDefault="00E93EB2">
      <w:pPr>
        <w:pStyle w:val="FirstParagraph"/>
      </w:pPr>
    </w:p>
    <w:p w14:paraId="4AA5F25F" w14:textId="780BA646" w:rsidR="00E24BE5" w:rsidRPr="00E24BE5" w:rsidRDefault="00000000" w:rsidP="00E24BE5">
      <w:pPr>
        <w:pStyle w:val="FootnoteBlockText"/>
        <w:jc w:val="center"/>
        <w:rPr>
          <w:rFonts w:asciiTheme="minorEastAsia" w:hAnsiTheme="minorEastAsia"/>
          <w:b/>
          <w:bCs/>
          <w:lang w:eastAsia="zh-CN"/>
        </w:rPr>
      </w:pPr>
      <w:bookmarkStart w:id="0" w:name="xxx大学××学院2026年夏令营周明宇个人陈述"/>
      <w:r w:rsidRPr="00E24BE5">
        <w:rPr>
          <w:rFonts w:asciiTheme="minorEastAsia" w:hAnsiTheme="minorEastAsia" w:hint="eastAsia"/>
          <w:b/>
          <w:bCs/>
          <w:sz w:val="28"/>
          <w:szCs w:val="28"/>
          <w:lang w:eastAsia="zh-CN"/>
        </w:rPr>
        <w:t>XXX大学××学院2026年夏令营</w:t>
      </w:r>
    </w:p>
    <w:p w14:paraId="3F05B4BA" w14:textId="46807F71" w:rsidR="00E93EB2" w:rsidRPr="00E24BE5" w:rsidRDefault="00000000" w:rsidP="00E24BE5">
      <w:pPr>
        <w:pStyle w:val="FootnoteBlockText"/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E24BE5">
        <w:rPr>
          <w:rFonts w:asciiTheme="minorEastAsia" w:hAnsiTheme="minorEastAsia" w:hint="eastAsia"/>
          <w:sz w:val="28"/>
          <w:szCs w:val="28"/>
          <w:lang w:eastAsia="zh-CN"/>
        </w:rPr>
        <w:t>周明宇个人陈述</w:t>
      </w:r>
    </w:p>
    <w:p w14:paraId="58F31983" w14:textId="77777777" w:rsidR="00E93EB2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尊敬的老师：</w:t>
      </w:r>
    </w:p>
    <w:p w14:paraId="01269D8C" w14:textId="77777777" w:rsidR="00E93EB2" w:rsidRDefault="00000000" w:rsidP="00E24BE5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您好！感谢您在百忙之中抽空阅读我的个人陈述。在大学的学习与成长过程中，我逐渐对计算机与软件系统方向产生了浓厚的兴趣，尤其关注系统可靠性、软件质量保障、自动化测试等领域。因此，我希望能够在研究生阶段继续深造，深入学习本专业知识，并积极参与高水平的科研实践。以下，我将从本科阶段的学习经历、个人能力以及研究生阶段的学习规划三个方面进行介绍。</w:t>
      </w:r>
    </w:p>
    <w:p w14:paraId="4176A700" w14:textId="77777777" w:rsidR="00E93EB2" w:rsidRPr="00E24BE5" w:rsidRDefault="00000000" w:rsidP="00E24BE5">
      <w:pPr>
        <w:pStyle w:val="FootnoteBlockText"/>
        <w:ind w:left="0"/>
        <w:rPr>
          <w:b/>
          <w:bCs/>
          <w:lang w:eastAsia="zh-CN"/>
        </w:rPr>
      </w:pPr>
      <w:bookmarkStart w:id="1" w:name="本科经历"/>
      <w:r w:rsidRPr="00E24BE5">
        <w:rPr>
          <w:rFonts w:hint="eastAsia"/>
          <w:b/>
          <w:bCs/>
          <w:lang w:eastAsia="zh-CN"/>
        </w:rPr>
        <w:t>本科经历：</w:t>
      </w:r>
    </w:p>
    <w:p w14:paraId="7FF18C1B" w14:textId="77777777" w:rsidR="00E93EB2" w:rsidRDefault="00000000" w:rsidP="00E24BE5">
      <w:pPr>
        <w:pStyle w:val="FirstParagraph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我本科就读于重庆邮电大学软件工程专业，在专业排名中位列第</w:t>
      </w:r>
      <w:r>
        <w:rPr>
          <w:rFonts w:hint="eastAsia"/>
          <w:lang w:eastAsia="zh-CN"/>
        </w:rPr>
        <w:t>3/102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GPA</w:t>
      </w:r>
      <w:r>
        <w:rPr>
          <w:rFonts w:hint="eastAsia"/>
          <w:lang w:eastAsia="zh-CN"/>
        </w:rPr>
        <w:t>为</w:t>
      </w:r>
      <w:r>
        <w:rPr>
          <w:rFonts w:hint="eastAsia"/>
          <w:lang w:eastAsia="zh-CN"/>
        </w:rPr>
        <w:t>3.60/4.00</w:t>
      </w:r>
      <w:r>
        <w:rPr>
          <w:rFonts w:hint="eastAsia"/>
          <w:lang w:eastAsia="zh-CN"/>
        </w:rPr>
        <w:t>，连续获得校级奖学金。在课程学习方面，我注重打牢基础、拓展能力，核心课程如《数据库系统》《程序设计原理》《计算机网络》《操作系统》等均取得</w:t>
      </w:r>
      <w:r>
        <w:rPr>
          <w:rFonts w:hint="eastAsia"/>
          <w:lang w:eastAsia="zh-CN"/>
        </w:rPr>
        <w:t>90</w:t>
      </w:r>
      <w:r>
        <w:rPr>
          <w:rFonts w:hint="eastAsia"/>
          <w:lang w:eastAsia="zh-CN"/>
        </w:rPr>
        <w:t>分以上的优异成绩，形成了扎实的理论功底与良好的逻辑思维能力。</w:t>
      </w:r>
    </w:p>
    <w:p w14:paraId="7098DCB2" w14:textId="77777777" w:rsidR="00E93EB2" w:rsidRDefault="00000000" w:rsidP="00E24BE5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英语方面，我已通过全国大学英语四级（</w:t>
      </w:r>
      <w:r>
        <w:rPr>
          <w:rFonts w:hint="eastAsia"/>
          <w:lang w:eastAsia="zh-CN"/>
        </w:rPr>
        <w:t>537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分）和六级（</w:t>
      </w:r>
      <w:r>
        <w:rPr>
          <w:rFonts w:hint="eastAsia"/>
          <w:lang w:eastAsia="zh-CN"/>
        </w:rPr>
        <w:t>466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分）考试，并在全国大学生英语竞赛（</w:t>
      </w:r>
      <w:r>
        <w:rPr>
          <w:rFonts w:hint="eastAsia"/>
          <w:lang w:eastAsia="zh-CN"/>
        </w:rPr>
        <w:t>NECCS</w:t>
      </w:r>
      <w:r>
        <w:rPr>
          <w:rFonts w:hint="eastAsia"/>
          <w:lang w:eastAsia="zh-CN"/>
        </w:rPr>
        <w:t>）中获得全国二等奖，具备较强的英文文献阅读和学术写作能力，能够胜任研究生阶段对英文资料的查阅与科研文献的学习需求。</w:t>
      </w:r>
    </w:p>
    <w:p w14:paraId="3357804A" w14:textId="77777777" w:rsidR="00E93EB2" w:rsidRDefault="00000000" w:rsidP="00E24BE5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此外，我曾获得多项校级和国家级奖项，包括蓝桥杯全国二等奖、百度之星程序设计大赛重庆市金奖、中国高校计算机大赛团体程序设计天梯赛全国二等奖、全国大学生英语竞赛二等奖等。这些经历不仅丰富了我的大学生活，也锻炼了我的实战能力与抗压能力。</w:t>
      </w:r>
    </w:p>
    <w:p w14:paraId="3EE178D1" w14:textId="77777777" w:rsidR="00E93EB2" w:rsidRPr="00E24BE5" w:rsidRDefault="00000000" w:rsidP="00E24BE5">
      <w:pPr>
        <w:pStyle w:val="FootnoteBlockText"/>
        <w:ind w:left="0"/>
        <w:rPr>
          <w:b/>
          <w:bCs/>
          <w:lang w:eastAsia="zh-CN"/>
        </w:rPr>
      </w:pPr>
      <w:bookmarkStart w:id="2" w:name="个人能力"/>
      <w:bookmarkEnd w:id="1"/>
      <w:r w:rsidRPr="00E24BE5">
        <w:rPr>
          <w:rFonts w:hint="eastAsia"/>
          <w:b/>
          <w:bCs/>
          <w:lang w:eastAsia="zh-CN"/>
        </w:rPr>
        <w:t>个人能力</w:t>
      </w:r>
    </w:p>
    <w:p w14:paraId="6AE4ACE9" w14:textId="77777777" w:rsidR="00E93EB2" w:rsidRDefault="00000000" w:rsidP="00E24BE5">
      <w:pPr>
        <w:pStyle w:val="FirstParagraph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本科期间，我积极参与各类项目实践与科研训练，将所学知识转化为实际能力，并在过程中不断总结、优化自己的解决方案。</w:t>
      </w:r>
    </w:p>
    <w:p w14:paraId="61CA4F51" w14:textId="77777777" w:rsidR="00E93EB2" w:rsidRDefault="00000000" w:rsidP="00E24BE5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在课程项目中，我独立开发了一个功能完备的社交类博客系统。该项目使用</w:t>
      </w:r>
      <w:r>
        <w:rPr>
          <w:rFonts w:hint="eastAsia"/>
          <w:lang w:eastAsia="zh-CN"/>
        </w:rPr>
        <w:t>Flask</w:t>
      </w:r>
      <w:r>
        <w:rPr>
          <w:rFonts w:hint="eastAsia"/>
          <w:lang w:eastAsia="zh-CN"/>
        </w:rPr>
        <w:t>框架开发后端，支持用户注册、登录、文章发布、评论、关注等功能，并通过蓝图机制实现模块化结构，最终使用</w:t>
      </w:r>
      <w:r>
        <w:rPr>
          <w:rFonts w:hint="eastAsia"/>
          <w:lang w:eastAsia="zh-CN"/>
        </w:rPr>
        <w:t>Docker</w:t>
      </w:r>
      <w:r>
        <w:rPr>
          <w:rFonts w:hint="eastAsia"/>
          <w:lang w:eastAsia="zh-CN"/>
        </w:rPr>
        <w:t>完成部署。该项目不仅锻炼了我的工程实现能力和项目管理能力，也让我进一步理解了“代码之外”的架构设计思维。</w:t>
      </w:r>
    </w:p>
    <w:p w14:paraId="2951CD30" w14:textId="77777777" w:rsidR="00E93EB2" w:rsidRDefault="00000000" w:rsidP="00E24BE5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在数据建模方向，我参与了典型分类问题建模，通过探索数据分布、构建特征体系，并结合多种分类算法进行模型训练和调参优化，完成了生存预测建模任务。这一过程增强了我对数据理解的敏感度和算法调优的实践经验，也让我更深入地掌握了数据驱动的工程流程。</w:t>
      </w:r>
    </w:p>
    <w:p w14:paraId="42398075" w14:textId="77777777" w:rsidR="00E93EB2" w:rsidRDefault="00000000" w:rsidP="00E24BE5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在科研兴趣方面，我关注计算机系统、自动化测试与软件质量保障等方向，曾尝试搭建内核模糊测试平台</w:t>
      </w:r>
      <w:r>
        <w:rPr>
          <w:rFonts w:hint="eastAsia"/>
          <w:lang w:eastAsia="zh-CN"/>
        </w:rPr>
        <w:t>syzkaller</w:t>
      </w:r>
      <w:r>
        <w:rPr>
          <w:rFonts w:hint="eastAsia"/>
          <w:lang w:eastAsia="zh-CN"/>
        </w:rPr>
        <w:t>，并调试其在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QEMU</w:t>
      </w:r>
      <w:r>
        <w:rPr>
          <w:rFonts w:hint="eastAsia"/>
          <w:lang w:eastAsia="zh-CN"/>
        </w:rPr>
        <w:t>虚拟环境中的运行流程。这项探索让我意识到科研并不总是线性的过程，它需要耐心、细致和持续的动手能力，也让我更坚定了研究深造的方向。此外，我还积极参与数学建模竞赛，并多次获得全国奖项。建模训练不仅锻炼了我从复杂问题中提取本质、构建数学模型并借助算法解决的能力，也提升了我在多学科交叉背景下的协作与表达水平。</w:t>
      </w:r>
    </w:p>
    <w:p w14:paraId="3301D010" w14:textId="77777777" w:rsidR="00E93EB2" w:rsidRDefault="00000000" w:rsidP="00E24BE5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在学习之外，我也注重团队协作与领导力的培养。曾担任班长、学习小组组长，参与组织各类学风建设与学术讨论活动。志愿服务方面，我参与过重庆市马拉松志愿者服务，并累计完成超过</w:t>
      </w:r>
      <w:r>
        <w:rPr>
          <w:rFonts w:hint="eastAsia"/>
          <w:lang w:eastAsia="zh-CN"/>
        </w:rPr>
        <w:t>100</w:t>
      </w:r>
      <w:r>
        <w:rPr>
          <w:rFonts w:hint="eastAsia"/>
          <w:lang w:eastAsia="zh-CN"/>
        </w:rPr>
        <w:t>小时志愿服务，获得“优秀志愿者”称号。</w:t>
      </w:r>
    </w:p>
    <w:p w14:paraId="6797BB32" w14:textId="77777777" w:rsidR="00E93EB2" w:rsidRPr="00E24BE5" w:rsidRDefault="00000000" w:rsidP="00E24BE5">
      <w:pPr>
        <w:pStyle w:val="FootnoteBlockText"/>
        <w:ind w:left="0"/>
        <w:rPr>
          <w:b/>
          <w:bCs/>
          <w:lang w:eastAsia="zh-CN"/>
        </w:rPr>
      </w:pPr>
      <w:bookmarkStart w:id="3" w:name="研究生阶段规划"/>
      <w:bookmarkEnd w:id="2"/>
      <w:r w:rsidRPr="00E24BE5">
        <w:rPr>
          <w:rFonts w:hint="eastAsia"/>
          <w:b/>
          <w:bCs/>
          <w:lang w:eastAsia="zh-CN"/>
        </w:rPr>
        <w:t>研究生阶段规划</w:t>
      </w:r>
    </w:p>
    <w:p w14:paraId="42F54EA5" w14:textId="77777777" w:rsidR="00E93EB2" w:rsidRDefault="00000000" w:rsidP="00E24BE5">
      <w:pPr>
        <w:pStyle w:val="FirstParagraph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如果我能够有幸进入贵校继续深造，我将在课程学习、科研实践与能力提升等方面持续发力，不断打磨自我，追求卓越。</w:t>
      </w:r>
    </w:p>
    <w:p w14:paraId="57D6F5D8" w14:textId="77777777" w:rsidR="00E93EB2" w:rsidRDefault="00000000" w:rsidP="00E24BE5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在学习方面，我将进一步系统化地构建知识体系，尤其注重计算机系统基础、软件工程方法、人工智能与软件工具结合等方向的理解与拓展。同时，我也将继续打磨算法能力，提升科研所需的数理基础与建模能力。在科研方面，我将认真参与课题组项目，虚心向导师和团队成员学习，锻炼科研思维、动手能力和写作能力，努力实现从“实践者”向“研究者”的转变，争取在研究过程中探索有价值的问题并做出成果。希望在研究生期间能够参与高水平科研项目，并力争撰写高质量论文或技术成果。</w:t>
      </w:r>
    </w:p>
    <w:p w14:paraId="6CA23A81" w14:textId="77777777" w:rsidR="00E93EB2" w:rsidRDefault="00000000" w:rsidP="00E24BE5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此外，我将进一步提升英文论文阅读与写作能力，熟练掌握各类科研工具和软件工程流程，争取在学习、科研、技术协作等方面实现全面成长。如有机会，也希望能够继续深造、攻读博士学位，探索更具挑战性的科研方向。</w:t>
      </w:r>
    </w:p>
    <w:p w14:paraId="26AB5B4E" w14:textId="77777777" w:rsidR="00E93EB2" w:rsidRPr="00E24BE5" w:rsidRDefault="00000000" w:rsidP="00E24BE5">
      <w:pPr>
        <w:pStyle w:val="FootnoteBlockText"/>
        <w:ind w:left="0"/>
        <w:rPr>
          <w:b/>
          <w:bCs/>
          <w:lang w:eastAsia="zh-CN"/>
        </w:rPr>
      </w:pPr>
      <w:bookmarkStart w:id="4" w:name="结语"/>
      <w:bookmarkEnd w:id="3"/>
      <w:r w:rsidRPr="00E24BE5">
        <w:rPr>
          <w:rFonts w:hint="eastAsia"/>
          <w:b/>
          <w:bCs/>
          <w:lang w:eastAsia="zh-CN"/>
        </w:rPr>
        <w:t>结语</w:t>
      </w:r>
    </w:p>
    <w:p w14:paraId="16DA7D4E" w14:textId="77777777" w:rsidR="00E93EB2" w:rsidRDefault="00000000" w:rsidP="00E24BE5">
      <w:pPr>
        <w:pStyle w:val="FirstParagraph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我相信，良好的学习成绩、扎实的编程基础、积极的科研兴趣与丰富的项目竞赛经历，使我具备了较强的研究潜力和持续成长的动力。如果有幸获得贵校的青睐，我必将倍加珍惜、全力以赴，不断突破自我、提升能力，努力在未来的科研道路上迈出坚实的一步。</w:t>
      </w:r>
    </w:p>
    <w:p w14:paraId="5705D521" w14:textId="77777777" w:rsidR="00E93EB2" w:rsidRDefault="00000000" w:rsidP="00E24BE5">
      <w:pPr>
        <w:pStyle w:val="a0"/>
        <w:ind w:firstLineChars="100" w:firstLine="240"/>
        <w:rPr>
          <w:lang w:eastAsia="zh-CN"/>
        </w:rPr>
      </w:pPr>
      <w:r>
        <w:rPr>
          <w:rFonts w:hint="eastAsia"/>
          <w:lang w:eastAsia="zh-CN"/>
        </w:rPr>
        <w:t>再次感谢老师的耐心阅读与审阅，期盼能有机会进入</w:t>
      </w:r>
      <w:r>
        <w:rPr>
          <w:b/>
          <w:bCs/>
          <w:lang w:eastAsia="zh-CN"/>
        </w:rPr>
        <w:t>XXX</w:t>
      </w:r>
      <w:r>
        <w:rPr>
          <w:rFonts w:hint="eastAsia"/>
          <w:lang w:eastAsia="zh-CN"/>
        </w:rPr>
        <w:t>深造学习！</w:t>
      </w:r>
    </w:p>
    <w:p w14:paraId="3E756967" w14:textId="55FB1B68" w:rsidR="00E24BE5" w:rsidRDefault="00000000" w:rsidP="00E24BE5">
      <w:pPr>
        <w:pStyle w:val="af0"/>
        <w:rPr>
          <w:rFonts w:hint="eastAsia"/>
        </w:rPr>
      </w:pPr>
      <w:r>
        <w:rPr>
          <w:rFonts w:hint="eastAsia"/>
        </w:rPr>
        <w:t>此致</w:t>
      </w:r>
      <w:r w:rsidR="00E24BE5">
        <w:rPr>
          <w:rFonts w:hint="eastAsia"/>
        </w:rPr>
        <w:t xml:space="preserve"> </w:t>
      </w:r>
    </w:p>
    <w:p w14:paraId="15CE2AE2" w14:textId="2ADEF598" w:rsidR="00E93EB2" w:rsidRDefault="00E24BE5" w:rsidP="00E24BE5">
      <w:pPr>
        <w:pStyle w:val="af2"/>
        <w:ind w:leftChars="41" w:left="98" w:firstLineChars="100" w:firstLine="240"/>
      </w:pPr>
      <w:r>
        <w:rPr>
          <w:rFonts w:hint="eastAsia"/>
        </w:rPr>
        <w:t>敬礼</w:t>
      </w:r>
    </w:p>
    <w:p w14:paraId="214FD60D" w14:textId="77777777" w:rsidR="00E93EB2" w:rsidRDefault="00000000" w:rsidP="00E24BE5">
      <w:pPr>
        <w:pStyle w:val="a0"/>
        <w:ind w:left="7200" w:firstLineChars="300" w:firstLine="720"/>
        <w:rPr>
          <w:lang w:eastAsia="zh-CN"/>
        </w:rPr>
      </w:pPr>
      <w:r>
        <w:rPr>
          <w:rFonts w:hint="eastAsia"/>
          <w:b/>
          <w:bCs/>
          <w:lang w:eastAsia="zh-CN"/>
        </w:rPr>
        <w:t>周明宇</w:t>
      </w:r>
      <w:r>
        <w:rPr>
          <w:lang w:eastAsia="zh-CN"/>
        </w:rPr>
        <w:br/>
        <w:t xml:space="preserve"> </w:t>
      </w:r>
      <w:r>
        <w:rPr>
          <w:rFonts w:hint="eastAsia"/>
          <w:lang w:eastAsia="zh-CN"/>
        </w:rPr>
        <w:t>2025</w:t>
      </w:r>
      <w:r>
        <w:rPr>
          <w:rFonts w:hint="eastAsia"/>
          <w:lang w:eastAsia="zh-CN"/>
        </w:rPr>
        <w:t>年×月×</w:t>
      </w:r>
      <w:r>
        <w:rPr>
          <w:lang w:eastAsia="zh-CN"/>
        </w:rPr>
        <w:t xml:space="preserve"> </w:t>
      </w:r>
      <w:bookmarkEnd w:id="0"/>
      <w:bookmarkEnd w:id="4"/>
    </w:p>
    <w:sectPr w:rsidR="00E93EB2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03E6E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02224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3EB2"/>
    <w:rsid w:val="008C7631"/>
    <w:rsid w:val="00E24BE5"/>
    <w:rsid w:val="00E93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6A24F0"/>
  <w15:docId w15:val="{93FCA0AB-C676-49DB-BFC9-710BF6320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Salutation"/>
    <w:basedOn w:val="a"/>
    <w:next w:val="a"/>
    <w:link w:val="af1"/>
    <w:rsid w:val="00E24BE5"/>
    <w:rPr>
      <w:lang w:eastAsia="zh-CN"/>
    </w:rPr>
  </w:style>
  <w:style w:type="character" w:customStyle="1" w:styleId="af1">
    <w:name w:val="称呼 字符"/>
    <w:basedOn w:val="a1"/>
    <w:link w:val="af0"/>
    <w:rsid w:val="00E24BE5"/>
    <w:rPr>
      <w:lang w:eastAsia="zh-CN"/>
    </w:rPr>
  </w:style>
  <w:style w:type="paragraph" w:styleId="af2">
    <w:name w:val="Closing"/>
    <w:basedOn w:val="a"/>
    <w:link w:val="af3"/>
    <w:rsid w:val="00E24BE5"/>
    <w:pPr>
      <w:ind w:leftChars="2100" w:left="100"/>
    </w:pPr>
    <w:rPr>
      <w:lang w:eastAsia="zh-CN"/>
    </w:rPr>
  </w:style>
  <w:style w:type="character" w:customStyle="1" w:styleId="af3">
    <w:name w:val="结束语 字符"/>
    <w:basedOn w:val="a1"/>
    <w:link w:val="af2"/>
    <w:rsid w:val="00E24BE5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882</Words>
  <Characters>910</Characters>
  <Application>Microsoft Office Word</Application>
  <DocSecurity>0</DocSecurity>
  <Lines>33</Lines>
  <Paragraphs>22</Paragraphs>
  <ScaleCrop>false</ScaleCrop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ngyu zhou</cp:lastModifiedBy>
  <cp:revision>2</cp:revision>
  <dcterms:created xsi:type="dcterms:W3CDTF">2025-05-29T04:06:00Z</dcterms:created>
  <dcterms:modified xsi:type="dcterms:W3CDTF">2025-05-29T04:08:00Z</dcterms:modified>
</cp:coreProperties>
</file>